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B260B" w14:textId="77777777" w:rsidR="009A46DB" w:rsidRPr="00240D64" w:rsidRDefault="00E574ED" w:rsidP="00BB7E6F">
      <w:pPr>
        <w:jc w:val="center"/>
        <w:rPr>
          <w:b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40D64">
        <w:rPr>
          <w:b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ООО «</w:t>
      </w:r>
      <w:r w:rsidR="003F4089" w:rsidRPr="00240D64">
        <w:rPr>
          <w:b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Ж</w:t>
      </w:r>
      <w:r w:rsidR="00294E12" w:rsidRPr="00240D64">
        <w:rPr>
          <w:b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ивые бактерии</w:t>
      </w:r>
      <w:r w:rsidR="00EB7A18" w:rsidRPr="00240D64">
        <w:rPr>
          <w:b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»</w:t>
      </w:r>
    </w:p>
    <w:p w14:paraId="2E8F5255" w14:textId="77777777" w:rsidR="00BB7E6F" w:rsidRPr="00240D64" w:rsidRDefault="00BB7E6F" w:rsidP="004A2E9F">
      <w:pPr>
        <w:jc w:val="center"/>
        <w:rPr>
          <w:rFonts w:ascii="Comic Sans MS" w:hAnsi="Comic Sans MS"/>
          <w:b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B5654A7" w14:textId="77777777" w:rsidR="009A46DB" w:rsidRDefault="009A46DB" w:rsidP="002570B5">
      <w:pPr>
        <w:rPr>
          <w:b/>
          <w:sz w:val="32"/>
          <w:szCs w:val="3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51"/>
        <w:gridCol w:w="5486"/>
      </w:tblGrid>
      <w:tr w:rsidR="00DC44A7" w:rsidRPr="00DD64B7" w14:paraId="6A9BDA82" w14:textId="77777777" w:rsidTr="008E7DAC">
        <w:tc>
          <w:tcPr>
            <w:tcW w:w="3780" w:type="dxa"/>
          </w:tcPr>
          <w:p w14:paraId="49FA7956" w14:textId="77777777" w:rsidR="00DC44A7" w:rsidRPr="00BF01C0" w:rsidRDefault="00DC44A7" w:rsidP="00C02554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Юридический адрес</w:t>
            </w:r>
          </w:p>
          <w:p w14:paraId="290DBCF3" w14:textId="77777777" w:rsidR="00DC44A7" w:rsidRPr="00BF01C0" w:rsidRDefault="00DC44A7" w:rsidP="00C02554">
            <w:pPr>
              <w:rPr>
                <w:b/>
                <w:sz w:val="32"/>
                <w:szCs w:val="32"/>
              </w:rPr>
            </w:pPr>
          </w:p>
        </w:tc>
        <w:tc>
          <w:tcPr>
            <w:tcW w:w="5580" w:type="dxa"/>
          </w:tcPr>
          <w:p w14:paraId="0F166E8D" w14:textId="77777777" w:rsidR="00DC44A7" w:rsidRPr="00DD64B7" w:rsidRDefault="007C369D" w:rsidP="00DC44A7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125499, г. Москва, бульвар Кронштад</w:t>
            </w:r>
            <w:r w:rsidR="00CF780C" w:rsidRPr="00DD64B7">
              <w:rPr>
                <w:sz w:val="32"/>
                <w:szCs w:val="32"/>
              </w:rPr>
              <w:t>т</w:t>
            </w:r>
            <w:r w:rsidRPr="00DD64B7">
              <w:rPr>
                <w:sz w:val="32"/>
                <w:szCs w:val="32"/>
              </w:rPr>
              <w:t xml:space="preserve">ский, дом 39, корпус 1, помещение </w:t>
            </w:r>
            <w:r w:rsidR="0064154C">
              <w:rPr>
                <w:sz w:val="32"/>
                <w:szCs w:val="32"/>
                <w:lang w:val="en-US"/>
              </w:rPr>
              <w:t>I</w:t>
            </w:r>
            <w:r w:rsidR="00245FA7">
              <w:rPr>
                <w:sz w:val="32"/>
                <w:szCs w:val="32"/>
              </w:rPr>
              <w:t xml:space="preserve">, </w:t>
            </w:r>
            <w:r w:rsidR="00245FA7" w:rsidRPr="00245FA7">
              <w:rPr>
                <w:sz w:val="32"/>
                <w:szCs w:val="32"/>
              </w:rPr>
              <w:t>комната 44/РМ 22-8</w:t>
            </w:r>
          </w:p>
        </w:tc>
      </w:tr>
      <w:tr w:rsidR="0079489C" w:rsidRPr="00DD64B7" w14:paraId="4F0323E1" w14:textId="77777777" w:rsidTr="008E7DAC">
        <w:tc>
          <w:tcPr>
            <w:tcW w:w="3780" w:type="dxa"/>
          </w:tcPr>
          <w:p w14:paraId="781A8B69" w14:textId="77777777" w:rsidR="0079489C" w:rsidRPr="00BF01C0" w:rsidRDefault="0079489C" w:rsidP="00C02554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Фактический адрес</w:t>
            </w:r>
          </w:p>
        </w:tc>
        <w:tc>
          <w:tcPr>
            <w:tcW w:w="5580" w:type="dxa"/>
          </w:tcPr>
          <w:p w14:paraId="2D632159" w14:textId="77777777" w:rsidR="0079489C" w:rsidRPr="00DD64B7" w:rsidRDefault="0079489C" w:rsidP="00DC44A7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121357, г. Москва, ул. Верейская, д. 29, стр. 133, офис 5</w:t>
            </w:r>
          </w:p>
        </w:tc>
      </w:tr>
      <w:tr w:rsidR="00DC44A7" w:rsidRPr="00DD64B7" w14:paraId="0EB091DE" w14:textId="77777777" w:rsidTr="008E7DAC">
        <w:tc>
          <w:tcPr>
            <w:tcW w:w="3780" w:type="dxa"/>
          </w:tcPr>
          <w:p w14:paraId="468452B1" w14:textId="77777777" w:rsidR="00DC44A7" w:rsidRPr="00BF01C0" w:rsidRDefault="00DC44A7" w:rsidP="00C02554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Телефоны</w:t>
            </w:r>
          </w:p>
        </w:tc>
        <w:tc>
          <w:tcPr>
            <w:tcW w:w="5580" w:type="dxa"/>
          </w:tcPr>
          <w:p w14:paraId="5D6535FA" w14:textId="77777777" w:rsidR="00DC44A7" w:rsidRPr="00DD64B7" w:rsidRDefault="004D2DA5" w:rsidP="00C02554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Тел</w:t>
            </w:r>
            <w:r w:rsidR="006400C0" w:rsidRPr="00DD64B7">
              <w:rPr>
                <w:sz w:val="32"/>
                <w:szCs w:val="32"/>
              </w:rPr>
              <w:t xml:space="preserve">: </w:t>
            </w:r>
            <w:r w:rsidR="00FB3663" w:rsidRPr="00DD64B7">
              <w:rPr>
                <w:sz w:val="32"/>
                <w:szCs w:val="32"/>
              </w:rPr>
              <w:t xml:space="preserve">(495) </w:t>
            </w:r>
            <w:r w:rsidR="006400C0" w:rsidRPr="00DD64B7">
              <w:rPr>
                <w:sz w:val="32"/>
                <w:szCs w:val="32"/>
              </w:rPr>
              <w:t>775-65-54</w:t>
            </w:r>
            <w:r w:rsidR="00D6024B" w:rsidRPr="00DD64B7">
              <w:rPr>
                <w:sz w:val="32"/>
                <w:szCs w:val="32"/>
              </w:rPr>
              <w:t xml:space="preserve">, </w:t>
            </w:r>
          </w:p>
          <w:p w14:paraId="0ED4A452" w14:textId="77777777" w:rsidR="006135A3" w:rsidRPr="00DD64B7" w:rsidRDefault="006135A3" w:rsidP="003F4089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 xml:space="preserve">Факс: (495) </w:t>
            </w:r>
            <w:r w:rsidR="003F4089" w:rsidRPr="00DD64B7">
              <w:rPr>
                <w:sz w:val="32"/>
                <w:szCs w:val="32"/>
              </w:rPr>
              <w:t>651</w:t>
            </w:r>
            <w:r w:rsidR="008B0C7D" w:rsidRPr="00DD64B7">
              <w:rPr>
                <w:sz w:val="32"/>
                <w:szCs w:val="32"/>
              </w:rPr>
              <w:t>-</w:t>
            </w:r>
            <w:r w:rsidR="003F4089" w:rsidRPr="00DD64B7">
              <w:rPr>
                <w:sz w:val="32"/>
                <w:szCs w:val="32"/>
              </w:rPr>
              <w:t>59</w:t>
            </w:r>
            <w:r w:rsidR="008B0C7D" w:rsidRPr="00DD64B7">
              <w:rPr>
                <w:sz w:val="32"/>
                <w:szCs w:val="32"/>
              </w:rPr>
              <w:t>-</w:t>
            </w:r>
            <w:r w:rsidR="003F4089" w:rsidRPr="00DD64B7">
              <w:rPr>
                <w:sz w:val="32"/>
                <w:szCs w:val="32"/>
              </w:rPr>
              <w:t>09</w:t>
            </w:r>
          </w:p>
        </w:tc>
      </w:tr>
      <w:tr w:rsidR="00DC44A7" w:rsidRPr="00DD64B7" w14:paraId="168BB38E" w14:textId="77777777" w:rsidTr="008E7DAC">
        <w:tc>
          <w:tcPr>
            <w:tcW w:w="3780" w:type="dxa"/>
          </w:tcPr>
          <w:p w14:paraId="26D8AE58" w14:textId="77777777" w:rsidR="002570B5" w:rsidRPr="00BF01C0" w:rsidRDefault="00DC44A7" w:rsidP="002573BE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ИНН</w:t>
            </w:r>
          </w:p>
        </w:tc>
        <w:tc>
          <w:tcPr>
            <w:tcW w:w="5580" w:type="dxa"/>
          </w:tcPr>
          <w:p w14:paraId="61A51E63" w14:textId="77777777" w:rsidR="00DC44A7" w:rsidRPr="00DD64B7" w:rsidRDefault="00EA2F88" w:rsidP="00EA2F88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7743823864</w:t>
            </w:r>
          </w:p>
        </w:tc>
      </w:tr>
      <w:tr w:rsidR="00EA2F88" w:rsidRPr="00DD64B7" w14:paraId="12127920" w14:textId="77777777" w:rsidTr="008E7DAC">
        <w:tc>
          <w:tcPr>
            <w:tcW w:w="3780" w:type="dxa"/>
          </w:tcPr>
          <w:p w14:paraId="0873FE2B" w14:textId="77777777" w:rsidR="00EA2F88" w:rsidRPr="00BF01C0" w:rsidRDefault="00EA2F88" w:rsidP="002573BE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  <w:lang w:val="en-US"/>
              </w:rPr>
              <w:t>ОГРН</w:t>
            </w:r>
          </w:p>
        </w:tc>
        <w:tc>
          <w:tcPr>
            <w:tcW w:w="5580" w:type="dxa"/>
          </w:tcPr>
          <w:p w14:paraId="64EA7835" w14:textId="77777777" w:rsidR="00EA2F88" w:rsidRPr="00DD64B7" w:rsidRDefault="00EA2F88" w:rsidP="00EA2F88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1117746562823</w:t>
            </w:r>
          </w:p>
        </w:tc>
      </w:tr>
      <w:tr w:rsidR="003031AE" w:rsidRPr="00DD64B7" w14:paraId="246006AF" w14:textId="77777777" w:rsidTr="008E7DAC">
        <w:tc>
          <w:tcPr>
            <w:tcW w:w="3780" w:type="dxa"/>
          </w:tcPr>
          <w:p w14:paraId="69BD7B5E" w14:textId="77777777" w:rsidR="002570B5" w:rsidRPr="00BF01C0" w:rsidRDefault="003031AE" w:rsidP="003031AE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КПП</w:t>
            </w:r>
          </w:p>
        </w:tc>
        <w:tc>
          <w:tcPr>
            <w:tcW w:w="5580" w:type="dxa"/>
          </w:tcPr>
          <w:p w14:paraId="2532AE93" w14:textId="77777777" w:rsidR="003031AE" w:rsidRPr="00DD64B7" w:rsidRDefault="0034122A" w:rsidP="003031AE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774301001</w:t>
            </w:r>
          </w:p>
        </w:tc>
      </w:tr>
      <w:tr w:rsidR="00DC44A7" w:rsidRPr="00DD64B7" w14:paraId="556EE300" w14:textId="77777777" w:rsidTr="008E7DAC">
        <w:tc>
          <w:tcPr>
            <w:tcW w:w="3780" w:type="dxa"/>
          </w:tcPr>
          <w:p w14:paraId="12ED33C8" w14:textId="77777777" w:rsidR="002570B5" w:rsidRPr="00BF01C0" w:rsidRDefault="00DC44A7" w:rsidP="002570B5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Расчетный сче</w:t>
            </w:r>
            <w:r w:rsidR="002570B5" w:rsidRPr="00BF01C0">
              <w:rPr>
                <w:b/>
                <w:sz w:val="32"/>
                <w:szCs w:val="32"/>
              </w:rPr>
              <w:t>т</w:t>
            </w:r>
          </w:p>
        </w:tc>
        <w:tc>
          <w:tcPr>
            <w:tcW w:w="5580" w:type="dxa"/>
          </w:tcPr>
          <w:p w14:paraId="30E828B8" w14:textId="77777777" w:rsidR="00DC44A7" w:rsidRPr="00DD64B7" w:rsidRDefault="00D66E43" w:rsidP="00C02554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40702810538260016536</w:t>
            </w:r>
          </w:p>
        </w:tc>
      </w:tr>
      <w:tr w:rsidR="00DC44A7" w:rsidRPr="00DD64B7" w14:paraId="0663CB2B" w14:textId="77777777" w:rsidTr="008E7DAC">
        <w:tc>
          <w:tcPr>
            <w:tcW w:w="3780" w:type="dxa"/>
          </w:tcPr>
          <w:p w14:paraId="1A074DC5" w14:textId="77777777" w:rsidR="002570B5" w:rsidRPr="00BF01C0" w:rsidRDefault="00DC44A7" w:rsidP="002570B5">
            <w:pPr>
              <w:rPr>
                <w:b/>
                <w:sz w:val="32"/>
                <w:szCs w:val="32"/>
                <w:lang w:val="en-US"/>
              </w:rPr>
            </w:pPr>
            <w:r w:rsidRPr="00BF01C0">
              <w:rPr>
                <w:b/>
                <w:sz w:val="32"/>
                <w:szCs w:val="32"/>
              </w:rPr>
              <w:t>Корреспондентский счет</w:t>
            </w:r>
          </w:p>
        </w:tc>
        <w:tc>
          <w:tcPr>
            <w:tcW w:w="5580" w:type="dxa"/>
          </w:tcPr>
          <w:p w14:paraId="253F3F15" w14:textId="77777777" w:rsidR="00DC44A7" w:rsidRPr="00DD64B7" w:rsidRDefault="00D66E43" w:rsidP="00C02554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30101810400000000225 в ОПЕРУ Московского ГТУ Банка России</w:t>
            </w:r>
          </w:p>
        </w:tc>
      </w:tr>
      <w:tr w:rsidR="00DC44A7" w:rsidRPr="00DD64B7" w14:paraId="4640F8E2" w14:textId="77777777" w:rsidTr="008E7DAC">
        <w:tc>
          <w:tcPr>
            <w:tcW w:w="3780" w:type="dxa"/>
          </w:tcPr>
          <w:p w14:paraId="3D75EF7D" w14:textId="77777777" w:rsidR="002570B5" w:rsidRPr="00BF01C0" w:rsidRDefault="00DC44A7" w:rsidP="003031AE">
            <w:pPr>
              <w:rPr>
                <w:b/>
                <w:sz w:val="32"/>
                <w:szCs w:val="32"/>
                <w:lang w:val="en-US"/>
              </w:rPr>
            </w:pPr>
            <w:r w:rsidRPr="00BF01C0">
              <w:rPr>
                <w:b/>
                <w:sz w:val="32"/>
                <w:szCs w:val="32"/>
              </w:rPr>
              <w:t>БИК</w:t>
            </w:r>
          </w:p>
        </w:tc>
        <w:tc>
          <w:tcPr>
            <w:tcW w:w="5580" w:type="dxa"/>
          </w:tcPr>
          <w:p w14:paraId="70715118" w14:textId="77777777" w:rsidR="00DC44A7" w:rsidRPr="00DD64B7" w:rsidRDefault="00D66E43" w:rsidP="00C02554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044525225</w:t>
            </w:r>
          </w:p>
        </w:tc>
      </w:tr>
      <w:tr w:rsidR="0049321A" w:rsidRPr="00DD64B7" w14:paraId="7A46065D" w14:textId="77777777" w:rsidTr="008E7DAC">
        <w:tc>
          <w:tcPr>
            <w:tcW w:w="3780" w:type="dxa"/>
          </w:tcPr>
          <w:p w14:paraId="4598D6FC" w14:textId="77777777" w:rsidR="0049321A" w:rsidRPr="00BF01C0" w:rsidRDefault="0049321A" w:rsidP="0049321A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Банк</w:t>
            </w:r>
          </w:p>
          <w:p w14:paraId="137C5612" w14:textId="77777777" w:rsidR="0049321A" w:rsidRPr="00BF01C0" w:rsidRDefault="0049321A" w:rsidP="008E7DAC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5580" w:type="dxa"/>
          </w:tcPr>
          <w:p w14:paraId="23FE9FD2" w14:textId="77777777" w:rsidR="0049321A" w:rsidRPr="00DD64B7" w:rsidRDefault="0064154C" w:rsidP="0049321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ПАО</w:t>
            </w:r>
            <w:r w:rsidR="00D66E43" w:rsidRPr="00DD64B7">
              <w:rPr>
                <w:sz w:val="32"/>
                <w:szCs w:val="32"/>
              </w:rPr>
              <w:t xml:space="preserve"> Сбербанк </w:t>
            </w:r>
          </w:p>
        </w:tc>
      </w:tr>
      <w:tr w:rsidR="0049321A" w:rsidRPr="00DD64B7" w14:paraId="6689953E" w14:textId="77777777" w:rsidTr="008E7DAC">
        <w:tc>
          <w:tcPr>
            <w:tcW w:w="3780" w:type="dxa"/>
          </w:tcPr>
          <w:p w14:paraId="6B6F1E23" w14:textId="77777777" w:rsidR="0049321A" w:rsidRPr="00BF01C0" w:rsidRDefault="0049321A" w:rsidP="00C02554">
            <w:pPr>
              <w:rPr>
                <w:b/>
                <w:sz w:val="32"/>
                <w:szCs w:val="32"/>
                <w:lang w:val="en-US"/>
              </w:rPr>
            </w:pPr>
            <w:r w:rsidRPr="00BF01C0">
              <w:rPr>
                <w:b/>
                <w:sz w:val="32"/>
                <w:szCs w:val="32"/>
              </w:rPr>
              <w:t>ОКПО</w:t>
            </w:r>
          </w:p>
        </w:tc>
        <w:tc>
          <w:tcPr>
            <w:tcW w:w="5580" w:type="dxa"/>
          </w:tcPr>
          <w:p w14:paraId="20E40467" w14:textId="77777777" w:rsidR="0049321A" w:rsidRPr="00DD64B7" w:rsidRDefault="00EA2F88" w:rsidP="00EA2F88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92610663</w:t>
            </w:r>
          </w:p>
        </w:tc>
      </w:tr>
      <w:tr w:rsidR="0049321A" w:rsidRPr="00DD64B7" w14:paraId="26F0319D" w14:textId="77777777" w:rsidTr="008E7DAC">
        <w:trPr>
          <w:trHeight w:val="491"/>
        </w:trPr>
        <w:tc>
          <w:tcPr>
            <w:tcW w:w="3780" w:type="dxa"/>
          </w:tcPr>
          <w:p w14:paraId="472F63B5" w14:textId="77777777" w:rsidR="0049321A" w:rsidRPr="00BF01C0" w:rsidRDefault="0049321A" w:rsidP="00C02554">
            <w:pPr>
              <w:rPr>
                <w:b/>
                <w:sz w:val="32"/>
                <w:szCs w:val="32"/>
                <w:lang w:val="en-US"/>
              </w:rPr>
            </w:pPr>
            <w:r w:rsidRPr="00BF01C0">
              <w:rPr>
                <w:b/>
                <w:sz w:val="32"/>
                <w:szCs w:val="32"/>
              </w:rPr>
              <w:t>ОКОГУ</w:t>
            </w:r>
          </w:p>
        </w:tc>
        <w:tc>
          <w:tcPr>
            <w:tcW w:w="5580" w:type="dxa"/>
          </w:tcPr>
          <w:p w14:paraId="0010FE16" w14:textId="77777777" w:rsidR="0049321A" w:rsidRPr="00DD64B7" w:rsidRDefault="0049321A" w:rsidP="003031AE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49013</w:t>
            </w:r>
          </w:p>
        </w:tc>
      </w:tr>
      <w:tr w:rsidR="0049321A" w:rsidRPr="00DD64B7" w14:paraId="491879AC" w14:textId="77777777" w:rsidTr="008E7DAC">
        <w:tc>
          <w:tcPr>
            <w:tcW w:w="3780" w:type="dxa"/>
          </w:tcPr>
          <w:p w14:paraId="67AC2089" w14:textId="77777777" w:rsidR="0049321A" w:rsidRPr="00BF01C0" w:rsidRDefault="0049321A" w:rsidP="00C02554">
            <w:pPr>
              <w:rPr>
                <w:b/>
                <w:sz w:val="32"/>
                <w:szCs w:val="32"/>
                <w:lang w:val="en-US"/>
              </w:rPr>
            </w:pPr>
            <w:r w:rsidRPr="00BF01C0">
              <w:rPr>
                <w:b/>
                <w:sz w:val="32"/>
                <w:szCs w:val="32"/>
              </w:rPr>
              <w:t>ОКАТО</w:t>
            </w:r>
          </w:p>
        </w:tc>
        <w:tc>
          <w:tcPr>
            <w:tcW w:w="5580" w:type="dxa"/>
          </w:tcPr>
          <w:p w14:paraId="516920B4" w14:textId="77777777" w:rsidR="0049321A" w:rsidRPr="00DD64B7" w:rsidRDefault="0049321A" w:rsidP="003031AE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45277589000</w:t>
            </w:r>
          </w:p>
        </w:tc>
      </w:tr>
      <w:tr w:rsidR="0049321A" w:rsidRPr="00DD64B7" w14:paraId="36F18531" w14:textId="77777777" w:rsidTr="008E7DAC">
        <w:tc>
          <w:tcPr>
            <w:tcW w:w="3780" w:type="dxa"/>
          </w:tcPr>
          <w:p w14:paraId="4B00A4FC" w14:textId="77777777" w:rsidR="0049321A" w:rsidRPr="00BF01C0" w:rsidRDefault="0049321A" w:rsidP="00C02554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ОКВЭД</w:t>
            </w:r>
          </w:p>
        </w:tc>
        <w:tc>
          <w:tcPr>
            <w:tcW w:w="5580" w:type="dxa"/>
          </w:tcPr>
          <w:p w14:paraId="72C627CB" w14:textId="77777777" w:rsidR="0049321A" w:rsidRPr="00DD64B7" w:rsidRDefault="00EA2F88" w:rsidP="00EA2F88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51.44.4</w:t>
            </w:r>
          </w:p>
        </w:tc>
      </w:tr>
      <w:tr w:rsidR="0049321A" w:rsidRPr="00DD64B7" w14:paraId="44029A12" w14:textId="77777777" w:rsidTr="008E7DAC">
        <w:tc>
          <w:tcPr>
            <w:tcW w:w="3780" w:type="dxa"/>
          </w:tcPr>
          <w:p w14:paraId="6A8F78BF" w14:textId="77777777" w:rsidR="0049321A" w:rsidRPr="00BF01C0" w:rsidRDefault="0049321A" w:rsidP="00C02554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ОКФС</w:t>
            </w:r>
          </w:p>
        </w:tc>
        <w:tc>
          <w:tcPr>
            <w:tcW w:w="5580" w:type="dxa"/>
          </w:tcPr>
          <w:p w14:paraId="1D183053" w14:textId="77777777" w:rsidR="0049321A" w:rsidRPr="00DD64B7" w:rsidRDefault="0049321A" w:rsidP="00C02554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16</w:t>
            </w:r>
          </w:p>
        </w:tc>
      </w:tr>
      <w:tr w:rsidR="0049321A" w:rsidRPr="00DD64B7" w14:paraId="02E5D730" w14:textId="77777777" w:rsidTr="008E7DAC">
        <w:tc>
          <w:tcPr>
            <w:tcW w:w="3780" w:type="dxa"/>
          </w:tcPr>
          <w:p w14:paraId="32DD8E0A" w14:textId="77777777" w:rsidR="0049321A" w:rsidRPr="00BF01C0" w:rsidRDefault="0049321A" w:rsidP="00C02554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ОКОПФ</w:t>
            </w:r>
          </w:p>
        </w:tc>
        <w:tc>
          <w:tcPr>
            <w:tcW w:w="5580" w:type="dxa"/>
          </w:tcPr>
          <w:p w14:paraId="789EE5E1" w14:textId="77777777" w:rsidR="0049321A" w:rsidRPr="00DD64B7" w:rsidRDefault="0049321A" w:rsidP="00C02554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65</w:t>
            </w:r>
          </w:p>
        </w:tc>
      </w:tr>
      <w:tr w:rsidR="0049321A" w:rsidRPr="00DD64B7" w14:paraId="1C30BB0A" w14:textId="77777777" w:rsidTr="008E7DAC">
        <w:tc>
          <w:tcPr>
            <w:tcW w:w="3780" w:type="dxa"/>
          </w:tcPr>
          <w:p w14:paraId="467CF606" w14:textId="77777777" w:rsidR="0049321A" w:rsidRPr="00BF01C0" w:rsidRDefault="0049321A" w:rsidP="00C02554">
            <w:pPr>
              <w:rPr>
                <w:b/>
                <w:sz w:val="32"/>
                <w:szCs w:val="32"/>
              </w:rPr>
            </w:pPr>
            <w:r w:rsidRPr="00BF01C0">
              <w:rPr>
                <w:b/>
                <w:sz w:val="32"/>
                <w:szCs w:val="32"/>
              </w:rPr>
              <w:t>Генеральный директор</w:t>
            </w:r>
          </w:p>
        </w:tc>
        <w:tc>
          <w:tcPr>
            <w:tcW w:w="5580" w:type="dxa"/>
          </w:tcPr>
          <w:p w14:paraId="42F716C1" w14:textId="77777777" w:rsidR="0049321A" w:rsidRPr="00DD64B7" w:rsidRDefault="00D64A01" w:rsidP="00C02554">
            <w:pPr>
              <w:rPr>
                <w:sz w:val="32"/>
                <w:szCs w:val="32"/>
              </w:rPr>
            </w:pPr>
            <w:r w:rsidRPr="00DD64B7">
              <w:rPr>
                <w:sz w:val="32"/>
                <w:szCs w:val="32"/>
              </w:rPr>
              <w:t>Кондратьева Татьяна Дмитриевна</w:t>
            </w:r>
          </w:p>
        </w:tc>
      </w:tr>
      <w:tr w:rsidR="0049321A" w:rsidRPr="00DD64B7" w14:paraId="65DA673C" w14:textId="77777777" w:rsidTr="008E7DAC">
        <w:tc>
          <w:tcPr>
            <w:tcW w:w="3780" w:type="dxa"/>
          </w:tcPr>
          <w:p w14:paraId="148428B5" w14:textId="77777777" w:rsidR="0049321A" w:rsidRPr="00BF01C0" w:rsidRDefault="0049321A" w:rsidP="00C02554">
            <w:pPr>
              <w:rPr>
                <w:b/>
                <w:sz w:val="32"/>
                <w:szCs w:val="32"/>
                <w:lang w:val="en-US"/>
              </w:rPr>
            </w:pPr>
            <w:r w:rsidRPr="00BF01C0">
              <w:rPr>
                <w:b/>
                <w:sz w:val="32"/>
                <w:szCs w:val="32"/>
                <w:lang w:val="en-US"/>
              </w:rPr>
              <w:t>e</w:t>
            </w:r>
            <w:r w:rsidRPr="00BF01C0">
              <w:rPr>
                <w:b/>
                <w:sz w:val="32"/>
                <w:szCs w:val="32"/>
              </w:rPr>
              <w:t>-</w:t>
            </w:r>
            <w:r w:rsidRPr="00BF01C0">
              <w:rPr>
                <w:b/>
                <w:sz w:val="32"/>
                <w:szCs w:val="32"/>
                <w:lang w:val="en-US"/>
              </w:rPr>
              <w:t>mail</w:t>
            </w:r>
          </w:p>
        </w:tc>
        <w:tc>
          <w:tcPr>
            <w:tcW w:w="5580" w:type="dxa"/>
          </w:tcPr>
          <w:p w14:paraId="2D1A5277" w14:textId="77777777" w:rsidR="0049321A" w:rsidRPr="00DD64B7" w:rsidRDefault="00A051E9" w:rsidP="00C02554">
            <w:pPr>
              <w:rPr>
                <w:sz w:val="32"/>
                <w:szCs w:val="32"/>
                <w:lang w:val="en-US"/>
              </w:rPr>
            </w:pPr>
            <w:hyperlink r:id="rId5" w:history="1">
              <w:r w:rsidR="0015389A" w:rsidRPr="00E34B7F">
                <w:rPr>
                  <w:rStyle w:val="Hyperlink"/>
                  <w:sz w:val="32"/>
                  <w:szCs w:val="32"/>
                  <w:lang w:val="en-US"/>
                </w:rPr>
                <w:t>info@live-bacteria.ru</w:t>
              </w:r>
            </w:hyperlink>
            <w:r w:rsidR="0015389A">
              <w:rPr>
                <w:sz w:val="32"/>
                <w:szCs w:val="32"/>
                <w:lang w:val="en-US"/>
              </w:rPr>
              <w:t xml:space="preserve"> </w:t>
            </w:r>
          </w:p>
        </w:tc>
      </w:tr>
    </w:tbl>
    <w:p w14:paraId="06B757FF" w14:textId="77777777" w:rsidR="009A46DB" w:rsidRPr="00DD64B7" w:rsidRDefault="009A46DB" w:rsidP="006043FF">
      <w:pPr>
        <w:rPr>
          <w:lang w:val="en-US"/>
        </w:rPr>
      </w:pPr>
      <w:r w:rsidRPr="00DD64B7">
        <w:rPr>
          <w:lang w:val="en-US"/>
        </w:rPr>
        <w:t xml:space="preserve"> </w:t>
      </w:r>
    </w:p>
    <w:p w14:paraId="42B77407" w14:textId="77777777" w:rsidR="004A2E9F" w:rsidRPr="00DD64B7" w:rsidRDefault="004A2E9F" w:rsidP="006043FF">
      <w:pPr>
        <w:rPr>
          <w:lang w:val="en-US"/>
        </w:rPr>
      </w:pPr>
    </w:p>
    <w:p w14:paraId="12EB18B2" w14:textId="77777777" w:rsidR="00C973C2" w:rsidRPr="00DD64B7" w:rsidRDefault="00C973C2" w:rsidP="006043FF">
      <w:pPr>
        <w:rPr>
          <w:sz w:val="28"/>
          <w:szCs w:val="28"/>
          <w:lang w:val="en-US"/>
        </w:rPr>
      </w:pPr>
    </w:p>
    <w:p w14:paraId="601F2A92" w14:textId="77777777" w:rsidR="00C973C2" w:rsidRPr="00DD64B7" w:rsidRDefault="00C973C2" w:rsidP="006043FF">
      <w:pPr>
        <w:rPr>
          <w:sz w:val="28"/>
          <w:szCs w:val="28"/>
          <w:lang w:val="en-US"/>
        </w:rPr>
      </w:pPr>
    </w:p>
    <w:p w14:paraId="26B10EF0" w14:textId="77777777" w:rsidR="00C973C2" w:rsidRPr="00DD64B7" w:rsidRDefault="00C973C2" w:rsidP="006043FF">
      <w:pPr>
        <w:rPr>
          <w:sz w:val="28"/>
          <w:szCs w:val="28"/>
          <w:lang w:val="en-US"/>
        </w:rPr>
      </w:pPr>
    </w:p>
    <w:p w14:paraId="7196D63D" w14:textId="77777777" w:rsidR="00C973C2" w:rsidRPr="00DD64B7" w:rsidRDefault="00C973C2" w:rsidP="006043FF">
      <w:pPr>
        <w:rPr>
          <w:sz w:val="28"/>
          <w:szCs w:val="28"/>
          <w:lang w:val="en-US"/>
        </w:rPr>
      </w:pPr>
    </w:p>
    <w:p w14:paraId="42A5E62F" w14:textId="77777777" w:rsidR="004A2E9F" w:rsidRPr="00DD64B7" w:rsidRDefault="004A2E9F" w:rsidP="006043FF">
      <w:pPr>
        <w:rPr>
          <w:sz w:val="28"/>
          <w:szCs w:val="28"/>
        </w:rPr>
      </w:pPr>
      <w:r w:rsidRPr="00DD64B7">
        <w:rPr>
          <w:sz w:val="28"/>
          <w:szCs w:val="28"/>
        </w:rPr>
        <w:t>Ген.</w:t>
      </w:r>
      <w:r w:rsidR="00CB4D17" w:rsidRPr="00DD64B7">
        <w:rPr>
          <w:sz w:val="28"/>
          <w:szCs w:val="28"/>
        </w:rPr>
        <w:t xml:space="preserve"> </w:t>
      </w:r>
      <w:r w:rsidRPr="00DD64B7">
        <w:rPr>
          <w:sz w:val="28"/>
          <w:szCs w:val="28"/>
        </w:rPr>
        <w:t>директор</w:t>
      </w:r>
    </w:p>
    <w:p w14:paraId="717C7502" w14:textId="77777777" w:rsidR="004A2E9F" w:rsidRPr="00DD64B7" w:rsidRDefault="00A37757" w:rsidP="006043FF">
      <w:pPr>
        <w:rPr>
          <w:sz w:val="28"/>
          <w:szCs w:val="28"/>
        </w:rPr>
      </w:pPr>
      <w:r w:rsidRPr="00DD64B7">
        <w:rPr>
          <w:sz w:val="28"/>
          <w:szCs w:val="28"/>
        </w:rPr>
        <w:t>ООО «</w:t>
      </w:r>
      <w:r w:rsidR="008E7DAC" w:rsidRPr="00DD64B7">
        <w:rPr>
          <w:sz w:val="28"/>
          <w:szCs w:val="28"/>
        </w:rPr>
        <w:t>Живые бактерии</w:t>
      </w:r>
      <w:r w:rsidR="004A2E9F" w:rsidRPr="00DD64B7">
        <w:rPr>
          <w:sz w:val="28"/>
          <w:szCs w:val="28"/>
        </w:rPr>
        <w:t xml:space="preserve">»                                          </w:t>
      </w:r>
      <w:r w:rsidR="00DD64B7">
        <w:rPr>
          <w:sz w:val="28"/>
          <w:szCs w:val="28"/>
        </w:rPr>
        <w:t xml:space="preserve">           </w:t>
      </w:r>
      <w:r w:rsidR="004D2DA5" w:rsidRPr="00DD64B7">
        <w:rPr>
          <w:sz w:val="28"/>
          <w:szCs w:val="28"/>
        </w:rPr>
        <w:t xml:space="preserve">      </w:t>
      </w:r>
      <w:r w:rsidR="0055796E" w:rsidRPr="00DD64B7">
        <w:rPr>
          <w:sz w:val="28"/>
          <w:szCs w:val="28"/>
        </w:rPr>
        <w:t>Кондратьева Т.Д.</w:t>
      </w:r>
    </w:p>
    <w:p w14:paraId="4EA1C90F" w14:textId="77777777" w:rsidR="008B13A7" w:rsidRDefault="008B13A7" w:rsidP="006043FF">
      <w:pPr>
        <w:rPr>
          <w:b/>
          <w:sz w:val="28"/>
          <w:szCs w:val="28"/>
        </w:rPr>
      </w:pPr>
    </w:p>
    <w:p w14:paraId="2FAB1DB1" w14:textId="77777777" w:rsidR="00DD64B7" w:rsidRDefault="00DD64B7" w:rsidP="008B13A7"/>
    <w:sectPr w:rsidR="00DD64B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76F9"/>
    <w:multiLevelType w:val="multilevel"/>
    <w:tmpl w:val="05641B38"/>
    <w:lvl w:ilvl="0">
      <w:start w:val="70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31"/>
      <w:numFmt w:val="decimal"/>
      <w:lvlText w:val="%1.%2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2">
      <w:start w:val="12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" w15:restartNumberingAfterBreak="0">
    <w:nsid w:val="0ADF2C36"/>
    <w:multiLevelType w:val="multilevel"/>
    <w:tmpl w:val="A84618A0"/>
    <w:lvl w:ilvl="0">
      <w:start w:val="51"/>
      <w:numFmt w:val="decimal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55"/>
      <w:numFmt w:val="decimal"/>
      <w:lvlText w:val="%1.%2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num w:numId="1" w16cid:durableId="1991669742">
    <w:abstractNumId w:val="1"/>
  </w:num>
  <w:num w:numId="2" w16cid:durableId="47530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62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A0NTa0MLK0MDZX0lEKTi0uzszPAykwrAUAwWq0pCwAAAA="/>
  </w:docVars>
  <w:rsids>
    <w:rsidRoot w:val="00903AB5"/>
    <w:rsid w:val="00064F50"/>
    <w:rsid w:val="000C71F2"/>
    <w:rsid w:val="00153827"/>
    <w:rsid w:val="0015389A"/>
    <w:rsid w:val="00176CDD"/>
    <w:rsid w:val="00232861"/>
    <w:rsid w:val="00240D64"/>
    <w:rsid w:val="00245FA7"/>
    <w:rsid w:val="00251120"/>
    <w:rsid w:val="002570B5"/>
    <w:rsid w:val="002573BE"/>
    <w:rsid w:val="00294E12"/>
    <w:rsid w:val="00301CA3"/>
    <w:rsid w:val="003031AE"/>
    <w:rsid w:val="0033766E"/>
    <w:rsid w:val="0034122A"/>
    <w:rsid w:val="00357E6B"/>
    <w:rsid w:val="003F4089"/>
    <w:rsid w:val="00442B9D"/>
    <w:rsid w:val="0048726B"/>
    <w:rsid w:val="0049321A"/>
    <w:rsid w:val="004A0DC2"/>
    <w:rsid w:val="004A0F4C"/>
    <w:rsid w:val="004A2E9F"/>
    <w:rsid w:val="004D2DA5"/>
    <w:rsid w:val="004E1685"/>
    <w:rsid w:val="00540E83"/>
    <w:rsid w:val="0055796E"/>
    <w:rsid w:val="00565269"/>
    <w:rsid w:val="006043FF"/>
    <w:rsid w:val="006135A3"/>
    <w:rsid w:val="006400C0"/>
    <w:rsid w:val="0064154C"/>
    <w:rsid w:val="006C4518"/>
    <w:rsid w:val="0079489C"/>
    <w:rsid w:val="007A3EBC"/>
    <w:rsid w:val="007C369D"/>
    <w:rsid w:val="008543B8"/>
    <w:rsid w:val="00891F75"/>
    <w:rsid w:val="008B0C7D"/>
    <w:rsid w:val="008B13A7"/>
    <w:rsid w:val="008E7DAC"/>
    <w:rsid w:val="00903AB5"/>
    <w:rsid w:val="009878A9"/>
    <w:rsid w:val="009A46DB"/>
    <w:rsid w:val="00A00628"/>
    <w:rsid w:val="00A051E9"/>
    <w:rsid w:val="00A143F7"/>
    <w:rsid w:val="00A3690C"/>
    <w:rsid w:val="00A37757"/>
    <w:rsid w:val="00AA52D4"/>
    <w:rsid w:val="00AB00EB"/>
    <w:rsid w:val="00AC1222"/>
    <w:rsid w:val="00BB7E6F"/>
    <w:rsid w:val="00BF01C0"/>
    <w:rsid w:val="00C02554"/>
    <w:rsid w:val="00C1158D"/>
    <w:rsid w:val="00C973C2"/>
    <w:rsid w:val="00CB4D17"/>
    <w:rsid w:val="00CF780C"/>
    <w:rsid w:val="00D162A1"/>
    <w:rsid w:val="00D25503"/>
    <w:rsid w:val="00D6024B"/>
    <w:rsid w:val="00D64A01"/>
    <w:rsid w:val="00D66E43"/>
    <w:rsid w:val="00D72ABD"/>
    <w:rsid w:val="00D74606"/>
    <w:rsid w:val="00DC44A7"/>
    <w:rsid w:val="00DD64B7"/>
    <w:rsid w:val="00E574ED"/>
    <w:rsid w:val="00E70A9D"/>
    <w:rsid w:val="00E8511E"/>
    <w:rsid w:val="00EA2F88"/>
    <w:rsid w:val="00EB7A18"/>
    <w:rsid w:val="00FB3663"/>
    <w:rsid w:val="00FE3E96"/>
    <w:rsid w:val="00FF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8EA7DA"/>
  <w15:chartTrackingRefBased/>
  <w15:docId w15:val="{6F4ED4DF-32A0-47CF-ABE3-41EA7FD63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03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53827"/>
    <w:rPr>
      <w:rFonts w:ascii="Tahoma" w:hAnsi="Tahoma" w:cs="Tahoma"/>
      <w:sz w:val="16"/>
      <w:szCs w:val="16"/>
    </w:rPr>
  </w:style>
  <w:style w:type="character" w:styleId="Hyperlink">
    <w:name w:val="Hyperlink"/>
    <w:rsid w:val="004D2DA5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153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live-bacteria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3</Characters>
  <Application>Microsoft Office Word</Application>
  <DocSecurity>2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арточка реквизитов</vt:lpstr>
    </vt:vector>
  </TitlesOfParts>
  <Company>USER</Company>
  <LinksUpToDate>false</LinksUpToDate>
  <CharactersWithSpaces>801</CharactersWithSpaces>
  <SharedDoc>false</SharedDoc>
  <HLinks>
    <vt:vector size="6" baseType="variant">
      <vt:variant>
        <vt:i4>7798792</vt:i4>
      </vt:variant>
      <vt:variant>
        <vt:i4>0</vt:i4>
      </vt:variant>
      <vt:variant>
        <vt:i4>0</vt:i4>
      </vt:variant>
      <vt:variant>
        <vt:i4>5</vt:i4>
      </vt:variant>
      <vt:variant>
        <vt:lpwstr>mailto:info@live-bacteria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арточка реквизитов</dc:title>
  <dc:subject/>
  <dc:creator>USER</dc:creator>
  <cp:keywords/>
  <cp:lastModifiedBy>Daniel Kelly (PGR)</cp:lastModifiedBy>
  <cp:revision>2</cp:revision>
  <cp:lastPrinted>2008-02-22T12:22:00Z</cp:lastPrinted>
  <dcterms:created xsi:type="dcterms:W3CDTF">2022-05-05T22:18:00Z</dcterms:created>
  <dcterms:modified xsi:type="dcterms:W3CDTF">2022-05-05T22:18:00Z</dcterms:modified>
</cp:coreProperties>
</file>